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549A" w:rsidRPr="009A2DD0" w:rsidRDefault="002C0977" w:rsidP="004652B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9A2DD0">
        <w:rPr>
          <w:rFonts w:ascii="Times New Roman" w:hAnsi="Times New Roman" w:cs="Times New Roman"/>
          <w:b/>
          <w:sz w:val="24"/>
          <w:szCs w:val="24"/>
        </w:rPr>
        <w:t>Revision of Estimated Annual Cost Burden</w:t>
      </w:r>
      <w:r w:rsidR="00FB22B2">
        <w:rPr>
          <w:rFonts w:ascii="Times New Roman" w:hAnsi="Times New Roman" w:cs="Times New Roman"/>
          <w:b/>
          <w:sz w:val="24"/>
          <w:szCs w:val="24"/>
        </w:rPr>
        <w:t>*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"/>
        <w:gridCol w:w="1878"/>
        <w:gridCol w:w="1690"/>
        <w:gridCol w:w="1044"/>
        <w:gridCol w:w="1133"/>
        <w:gridCol w:w="1043"/>
        <w:gridCol w:w="1043"/>
        <w:gridCol w:w="1322"/>
        <w:gridCol w:w="1224"/>
        <w:gridCol w:w="1803"/>
      </w:tblGrid>
      <w:tr w:rsidR="00033DD4" w:rsidRPr="001351E8" w:rsidTr="00033DD4">
        <w:trPr>
          <w:trHeight w:val="288"/>
          <w:tblHeader/>
        </w:trPr>
        <w:tc>
          <w:tcPr>
            <w:tcW w:w="0" w:type="auto"/>
            <w:shd w:val="clear" w:color="auto" w:fill="auto"/>
            <w:vAlign w:val="bottom"/>
            <w:hideMark/>
          </w:tcPr>
          <w:p w:rsidR="004652B7" w:rsidRPr="00CB0FE4" w:rsidRDefault="004652B7" w:rsidP="00772B55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4652B7" w:rsidRPr="005F1401" w:rsidRDefault="004652B7" w:rsidP="00772B55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4652B7" w:rsidRPr="00772B55" w:rsidRDefault="004652B7" w:rsidP="00543FB8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772B5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otal Estimated Burden (Hours)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4652B7" w:rsidRPr="001351E8" w:rsidRDefault="004652B7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Estimated </w:t>
            </w:r>
            <w:r w:rsidR="00E229F1"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ourly Wage</w:t>
            </w: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of Respondent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4652B7" w:rsidRPr="001351E8" w:rsidRDefault="00E229F1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vertAlign w:val="superscript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Total Estimated Annual Cost </w:t>
            </w:r>
            <w:r w:rsidRPr="001351E8"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Burden</w:t>
            </w:r>
          </w:p>
        </w:tc>
        <w:tc>
          <w:tcPr>
            <w:tcW w:w="0" w:type="auto"/>
            <w:vMerge w:val="restart"/>
            <w:shd w:val="clear" w:color="auto" w:fill="auto"/>
            <w:vAlign w:val="bottom"/>
            <w:hideMark/>
          </w:tcPr>
          <w:p w:rsidR="004652B7" w:rsidRPr="001351E8" w:rsidRDefault="004652B7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vertAlign w:val="superscript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Change in </w:t>
            </w:r>
            <w:r w:rsidR="00E229F1"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Estimated Annual Cost </w:t>
            </w:r>
            <w:r w:rsidR="00E229F1" w:rsidRPr="001351E8"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Burden</w:t>
            </w:r>
          </w:p>
        </w:tc>
      </w:tr>
      <w:tr w:rsidR="00033DD4" w:rsidRPr="001351E8" w:rsidTr="00033DD4">
        <w:trPr>
          <w:trHeight w:val="288"/>
          <w:tblHeader/>
        </w:trPr>
        <w:tc>
          <w:tcPr>
            <w:tcW w:w="0" w:type="auto"/>
            <w:shd w:val="clear" w:color="auto" w:fill="auto"/>
            <w:vAlign w:val="bottom"/>
            <w:hideMark/>
          </w:tcPr>
          <w:p w:rsidR="00C424FA" w:rsidRPr="001351E8" w:rsidRDefault="00C424FA" w:rsidP="00772B55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 Number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C424FA" w:rsidRPr="001351E8" w:rsidRDefault="00C424FA" w:rsidP="00772B55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 Name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424FA" w:rsidRPr="00772B55" w:rsidRDefault="00625D12" w:rsidP="0015280F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772B5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</w:t>
            </w:r>
            <w:r w:rsidR="0015280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C424FA" w:rsidRPr="00772B55" w:rsidRDefault="001351E8" w:rsidP="00543FB8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772B5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424FA" w:rsidRPr="001351E8" w:rsidRDefault="00625D12" w:rsidP="0015280F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1351E8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</w:t>
            </w:r>
            <w:r w:rsidR="0015280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C424FA" w:rsidRPr="001351E8" w:rsidRDefault="001351E8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:rsidR="00C424FA" w:rsidRPr="001351E8" w:rsidRDefault="0015280F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9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C424FA" w:rsidRPr="001351E8" w:rsidRDefault="001351E8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0" w:type="auto"/>
            <w:vMerge/>
            <w:shd w:val="clear" w:color="auto" w:fill="auto"/>
            <w:vAlign w:val="bottom"/>
            <w:hideMark/>
          </w:tcPr>
          <w:p w:rsidR="00C424FA" w:rsidRPr="001351E8" w:rsidRDefault="00C424FA" w:rsidP="00772B55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</w:tr>
      <w:tr w:rsidR="00033DD4" w:rsidRPr="006E1E99" w:rsidTr="00033DD4">
        <w:trPr>
          <w:trHeight w:val="437"/>
        </w:trPr>
        <w:tc>
          <w:tcPr>
            <w:tcW w:w="0" w:type="auto"/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0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NHSN Registration Form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772B55" w:rsidRDefault="000D08F0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</w:tcPr>
          <w:p w:rsidR="008F5742" w:rsidRDefault="008F5742" w:rsidP="008F574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</w:p>
          <w:p w:rsidR="008F5742" w:rsidRPr="00772B55" w:rsidRDefault="008F5742" w:rsidP="008F574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1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87CFF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BC4E4C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8F5742" w:rsidRDefault="008F5742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6,61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6E1E99" w:rsidRDefault="00C341EA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6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1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Facility Contact Informa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772B55" w:rsidRDefault="000D08F0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shd w:val="clear" w:color="auto" w:fill="auto"/>
          </w:tcPr>
          <w:p w:rsidR="008F5742" w:rsidRPr="00772B55" w:rsidRDefault="008F5742" w:rsidP="008F574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33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87CFF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BC4E4C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35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8F5742" w:rsidRDefault="008F5742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3,22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6E1E99" w:rsidRDefault="00C341EA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3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3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atient Safety Component--Annual Hospital Surve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772B55" w:rsidRDefault="000D08F0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469</w:t>
            </w:r>
          </w:p>
        </w:tc>
        <w:tc>
          <w:tcPr>
            <w:tcW w:w="0" w:type="auto"/>
            <w:shd w:val="clear" w:color="auto" w:fill="auto"/>
          </w:tcPr>
          <w:p w:rsidR="008F5742" w:rsidRPr="00772B55" w:rsidRDefault="00887CFF" w:rsidP="008F574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6,25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87CFF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BC4E4C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317</w:t>
            </w:r>
            <w:r w:rsidR="00E0070B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292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8F5742" w:rsidRDefault="008F5742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 w:rsidR="00E0070B">
              <w:rPr>
                <w:rFonts w:ascii="Times New Roman" w:hAnsi="Times New Roman" w:cs="Times New Roman"/>
                <w:sz w:val="18"/>
              </w:rPr>
              <w:t>198,30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6E1E99" w:rsidRDefault="00E0070B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8,992</w:t>
            </w:r>
          </w:p>
        </w:tc>
      </w:tr>
      <w:tr w:rsidR="00002AD6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002AD6" w:rsidRPr="001351E8" w:rsidRDefault="00002AD6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.104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002AD6" w:rsidRPr="001351E8" w:rsidRDefault="00002AD6" w:rsidP="003919D7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002AD6">
              <w:rPr>
                <w:rFonts w:ascii="Times New Roman" w:hAnsi="Times New Roman" w:cs="Times New Roman"/>
                <w:sz w:val="18"/>
                <w:szCs w:val="18"/>
              </w:rPr>
              <w:t>NHSN Facility Administrator Change Request Form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02AD6" w:rsidRDefault="00002AD6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7</w:t>
            </w:r>
          </w:p>
        </w:tc>
        <w:tc>
          <w:tcPr>
            <w:tcW w:w="0" w:type="auto"/>
            <w:shd w:val="clear" w:color="auto" w:fill="auto"/>
          </w:tcPr>
          <w:p w:rsidR="00002AD6" w:rsidRDefault="00002AD6" w:rsidP="008F574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02AD6" w:rsidRPr="00887CFF" w:rsidRDefault="00002AD6" w:rsidP="00002AD6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02AD6" w:rsidRPr="001351E8" w:rsidRDefault="00002AD6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02AD6" w:rsidRDefault="00002AD6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02AD6">
              <w:rPr>
                <w:rFonts w:ascii="Times New Roman" w:hAnsi="Times New Roman" w:cs="Times New Roman"/>
                <w:sz w:val="18"/>
                <w:szCs w:val="18"/>
              </w:rPr>
              <w:t>$3,27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002AD6" w:rsidRPr="008F5742" w:rsidRDefault="00002AD6" w:rsidP="00002AD6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002AD6" w:rsidRDefault="00002AD6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5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Group Contact Informa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8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3.4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791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3,305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C341E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4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6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atient Safety Monthly Reporting Pla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,00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18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882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90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713,88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C341E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9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2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08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rimary Bloodstream Infection (BSI)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,288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145,2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897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002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758,632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C341E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61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3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11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neumonia (PNEU)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,00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64,8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324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35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,569,968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C341E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245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18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12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Ventilator-Associated Event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,833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E63BFE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E63BFE">
              <w:rPr>
                <w:rFonts w:ascii="Times New Roman" w:hAnsi="Times New Roman" w:cs="Times New Roman"/>
                <w:sz w:val="18"/>
                <w:szCs w:val="20"/>
              </w:rPr>
              <w:t>377,32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629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4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</w:t>
            </w:r>
            <w:r w:rsidR="006E1E99">
              <w:rPr>
                <w:rFonts w:ascii="Times New Roman" w:hAnsi="Times New Roman" w:cs="Times New Roman"/>
                <w:sz w:val="18"/>
              </w:rPr>
              <w:t>4</w:t>
            </w:r>
            <w:r w:rsidRPr="008F5742">
              <w:rPr>
                <w:rFonts w:ascii="Times New Roman" w:hAnsi="Times New Roman" w:cs="Times New Roman"/>
                <w:sz w:val="18"/>
              </w:rPr>
              <w:t>,9</w:t>
            </w:r>
            <w:r w:rsidR="00643074">
              <w:rPr>
                <w:rFonts w:ascii="Times New Roman" w:hAnsi="Times New Roman" w:cs="Times New Roman"/>
                <w:sz w:val="18"/>
              </w:rPr>
              <w:t>64,828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C341E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35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53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13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ediatric Ventilator-Associated Event (PedVAE)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,04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6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982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962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37,96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C341E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45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2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14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Urinary Tract Infection (UTI)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1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80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449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62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3,172,80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C341E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23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15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Custom Event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,85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31,85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56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43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,263,171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C341E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9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72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16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enominators for Neonatal Intensive Care Unit (NICU)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,956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0D08F0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2</w:t>
            </w:r>
            <w:r w:rsidR="000D08F0">
              <w:rPr>
                <w:rFonts w:ascii="Times New Roman" w:hAnsi="Times New Roman" w:cs="Times New Roman"/>
                <w:sz w:val="18"/>
                <w:szCs w:val="20"/>
              </w:rPr>
              <w:t>16</w:t>
            </w: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3.5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E0070B">
              <w:rPr>
                <w:rFonts w:ascii="Times New Roman" w:hAnsi="Times New Roman" w:cs="Times New Roman"/>
                <w:sz w:val="18"/>
                <w:szCs w:val="18"/>
              </w:rPr>
              <w:t>390,878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 w:rsidR="00E0070B">
              <w:rPr>
                <w:rFonts w:ascii="Times New Roman" w:hAnsi="Times New Roman" w:cs="Times New Roman"/>
                <w:sz w:val="18"/>
              </w:rPr>
              <w:t>9,345,60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E0070B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954,722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17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enominators for Specialty Care Area (SCA)/Oncology (ONC)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772B55" w:rsidRDefault="000D08F0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966</w:t>
            </w:r>
          </w:p>
        </w:tc>
        <w:tc>
          <w:tcPr>
            <w:tcW w:w="0" w:type="auto"/>
            <w:shd w:val="clear" w:color="auto" w:fill="auto"/>
          </w:tcPr>
          <w:p w:rsidR="008F5742" w:rsidRPr="00772B55" w:rsidRDefault="008F5742" w:rsidP="008F5742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72B55">
              <w:rPr>
                <w:rFonts w:ascii="Times New Roman" w:hAnsi="Times New Roman" w:cs="Times New Roman"/>
                <w:sz w:val="18"/>
                <w:szCs w:val="20"/>
              </w:rPr>
              <w:t>90,6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87CFF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3.5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BC4E4C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E0070B">
              <w:rPr>
                <w:rFonts w:ascii="Times New Roman" w:hAnsi="Times New Roman" w:cs="Times New Roman"/>
                <w:sz w:val="18"/>
                <w:szCs w:val="18"/>
              </w:rPr>
              <w:t>349,792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8F5742" w:rsidRDefault="008F5742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 w:rsidR="00E0070B">
              <w:rPr>
                <w:rFonts w:ascii="Times New Roman" w:hAnsi="Times New Roman" w:cs="Times New Roman"/>
                <w:sz w:val="18"/>
              </w:rPr>
              <w:t>8,796,60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6E1E99" w:rsidRDefault="00E0070B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446,808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18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enominators for Intensive Care Unit (ICU)/Other locations (not NICU or SCA)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661,00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72B55">
              <w:rPr>
                <w:rFonts w:ascii="Times New Roman" w:hAnsi="Times New Roman" w:cs="Times New Roman"/>
                <w:sz w:val="20"/>
                <w:szCs w:val="20"/>
              </w:rPr>
              <w:t>1,812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3.5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E0070B">
              <w:rPr>
                <w:rFonts w:ascii="Times New Roman" w:hAnsi="Times New Roman" w:cs="Times New Roman"/>
                <w:sz w:val="18"/>
                <w:szCs w:val="18"/>
              </w:rPr>
              <w:t>8,298,62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8,</w:t>
            </w:r>
            <w:r w:rsidR="00E0070B">
              <w:rPr>
                <w:rFonts w:ascii="Times New Roman" w:hAnsi="Times New Roman" w:cs="Times New Roman"/>
                <w:sz w:val="18"/>
              </w:rPr>
              <w:t>644,00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E0070B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5,3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20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Surgical Site Infection (SSI)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,875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26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416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319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4,997,16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C341E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80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841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21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enominator for Procedure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0,00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540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3.5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61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7,523,00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C341E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1</w:t>
            </w:r>
            <w:r w:rsidR="00E0070B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.122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 xml:space="preserve"> HAI Progress Report State Health Department Surve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772B55" w:rsidRDefault="000D08F0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0" w:type="auto"/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87CFF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BC4E4C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023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8F5742" w:rsidRDefault="008F5742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,636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6E1E99" w:rsidRDefault="00C341EA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7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57.123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Antimicrobial Use and Resistance (AUR)-Microbiology Data Electronic Upload Specification Tabl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772B55" w:rsidRDefault="000D08F0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500</w:t>
            </w:r>
          </w:p>
        </w:tc>
        <w:tc>
          <w:tcPr>
            <w:tcW w:w="0" w:type="auto"/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87CFF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8.7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BC4E4C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31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8F5742" w:rsidRDefault="008F5742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8,73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6E1E99" w:rsidRDefault="00C341EA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8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24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Antimicrobial Use and Resistance (AUR)-Pharmacy Data Electronic Upload Specification Tabl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772B55" w:rsidRDefault="000D08F0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0" w:type="auto"/>
            <w:shd w:val="clear" w:color="auto" w:fill="auto"/>
          </w:tcPr>
          <w:p w:rsidR="008F5742" w:rsidRPr="00772B55" w:rsidRDefault="00E63BFE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87CFF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58.4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BC4E4C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8F5742" w:rsidRDefault="008F5742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16,82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6E1E99" w:rsidRDefault="00C341EA" w:rsidP="00655C9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="00655C90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2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25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Central Line Insertion Practices Adherence Monitoring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,375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,1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76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94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65,25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C341E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11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344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26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MDRO or CDI Infection Form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320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16,00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11</w:t>
            </w:r>
            <w:r w:rsidR="00655C90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896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8,566,560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354,664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27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MDRO and CDI Prevention Process and Outcome Measures Monthly Monitoring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,875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,58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955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896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,</w:t>
            </w:r>
            <w:r w:rsidR="00643074">
              <w:rPr>
                <w:rFonts w:ascii="Times New Roman" w:hAnsi="Times New Roman" w:cs="Times New Roman"/>
                <w:sz w:val="18"/>
              </w:rPr>
              <w:t>173,143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E0070B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8,109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28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Laboratory-identified MDRO or CDI Event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9,200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4,40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827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76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643074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$1</w:t>
            </w:r>
            <w:r w:rsidR="00780341">
              <w:rPr>
                <w:rFonts w:ascii="Times New Roman" w:hAnsi="Times New Roman" w:cs="Times New Roman"/>
                <w:sz w:val="18"/>
              </w:rPr>
              <w:t>5,</w:t>
            </w:r>
            <w:r>
              <w:rPr>
                <w:rFonts w:ascii="Times New Roman" w:hAnsi="Times New Roman" w:cs="Times New Roman"/>
                <w:sz w:val="18"/>
              </w:rPr>
              <w:t>641</w:t>
            </w:r>
            <w:r w:rsidR="00780341">
              <w:rPr>
                <w:rFonts w:ascii="Times New Roman" w:hAnsi="Times New Roman" w:cs="Times New Roman"/>
                <w:sz w:val="18"/>
              </w:rPr>
              <w:t>,</w:t>
            </w:r>
            <w:r>
              <w:rPr>
                <w:rFonts w:ascii="Times New Roman" w:hAnsi="Times New Roman" w:cs="Times New Roman"/>
                <w:sz w:val="18"/>
              </w:rPr>
              <w:t>904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814,144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29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Adult Sepsi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208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5,208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55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469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06,563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,906</w:t>
            </w:r>
          </w:p>
        </w:tc>
      </w:tr>
      <w:tr w:rsidR="00002AD6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002AD6" w:rsidRPr="001351E8" w:rsidRDefault="00002AD6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.136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002AD6" w:rsidRPr="001351E8" w:rsidRDefault="00002AD6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002AD6">
              <w:rPr>
                <w:rFonts w:ascii="Times New Roman" w:hAnsi="Times New Roman" w:cs="Times New Roman"/>
                <w:sz w:val="18"/>
                <w:szCs w:val="18"/>
              </w:rPr>
              <w:t xml:space="preserve"> Long-Term Care Facility Component - Respiratory Tract Infec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02AD6" w:rsidRDefault="00002AD6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400</w:t>
            </w:r>
          </w:p>
        </w:tc>
        <w:tc>
          <w:tcPr>
            <w:tcW w:w="0" w:type="auto"/>
            <w:shd w:val="clear" w:color="auto" w:fill="auto"/>
          </w:tcPr>
          <w:p w:rsidR="00002AD6" w:rsidRPr="00772B55" w:rsidRDefault="00002AD6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002AD6" w:rsidRPr="00483821" w:rsidRDefault="00002AD6" w:rsidP="00887CF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02AD6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02AD6" w:rsidRPr="001351E8" w:rsidRDefault="00002AD6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02AD6" w:rsidRDefault="00002AD6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02AD6">
              <w:rPr>
                <w:rFonts w:ascii="Times New Roman" w:hAnsi="Times New Roman" w:cs="Times New Roman"/>
                <w:sz w:val="18"/>
                <w:szCs w:val="18"/>
              </w:rPr>
              <w:t>$117,72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002AD6" w:rsidRPr="008F5742" w:rsidRDefault="00002AD6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002AD6" w:rsidRDefault="00002AD6" w:rsidP="00E0070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37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Long-Term Care Facility Component – Annual Facility Surve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440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5,20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17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782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06,232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,55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38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Laboratory-identified MDRO or CDI Event for LTCF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,900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0D08F0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80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632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74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</w:rPr>
              <w:t>309</w:t>
            </w:r>
            <w:r w:rsidR="003960EE">
              <w:rPr>
                <w:rFonts w:ascii="Times New Roman" w:hAnsi="Times New Roman" w:cs="Times New Roman"/>
                <w:sz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</w:rPr>
              <w:t>348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3,397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39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MDRO and CDI LabID Event Reporting Monthly Summary Data for LTCF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800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0,40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431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64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412,464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6E1E99" w:rsidRDefault="00033DD4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,176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40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Urinary Tract Infection (UTI) for LTCF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400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8,20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72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721,812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4,092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41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Monthly Reporting Plan for LTCF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220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08</w:t>
            </w:r>
            <w:r w:rsidR="00780341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891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03,116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7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42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enominators for LTCF Lo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08F0">
              <w:rPr>
                <w:rFonts w:ascii="Times New Roman" w:hAnsi="Times New Roman" w:cs="Times New Roman"/>
                <w:sz w:val="18"/>
                <w:szCs w:val="18"/>
              </w:rPr>
              <w:t>111,000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30,00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E0070B">
              <w:rPr>
                <w:rFonts w:ascii="Times New Roman" w:hAnsi="Times New Roman" w:cs="Times New Roman"/>
                <w:sz w:val="18"/>
                <w:szCs w:val="18"/>
              </w:rPr>
              <w:t>749,44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155,80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6E1E99" w:rsidRDefault="0030248A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93,64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43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revention Process Measures Monthly Monitoring for LTCF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394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03,116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6E1E99" w:rsidRDefault="0030248A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4,722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50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LTAC Annual Surve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3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3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30248A">
              <w:rPr>
                <w:rFonts w:ascii="Times New Roman" w:hAnsi="Times New Roman" w:cs="Times New Roman"/>
                <w:sz w:val="18"/>
                <w:szCs w:val="18"/>
              </w:rPr>
              <w:t>30,656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 w:rsidRPr="00E63BFE">
              <w:rPr>
                <w:rFonts w:ascii="Times New Roman" w:hAnsi="Times New Roman" w:cs="Times New Roman"/>
                <w:sz w:val="18"/>
              </w:rPr>
              <w:t>23,135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30248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521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151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Rehab Annual Surve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00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0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483821"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30248A">
              <w:rPr>
                <w:rFonts w:ascii="Times New Roman" w:hAnsi="Times New Roman" w:cs="Times New Roman"/>
                <w:sz w:val="18"/>
                <w:szCs w:val="18"/>
              </w:rPr>
              <w:t>73,5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>
              <w:rPr>
                <w:rFonts w:ascii="Times New Roman" w:hAnsi="Times New Roman" w:cs="Times New Roman"/>
                <w:sz w:val="18"/>
              </w:rPr>
              <w:t>55,524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30248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,051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0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althcare Personnel Safety Component Annual Facility Surve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772B55" w:rsidRDefault="000D08F0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87CFF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4.5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BC4E4C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804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8F5742" w:rsidRDefault="008F5742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3,50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6E1E99" w:rsidRDefault="00033DD4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4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3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althcare Personnel Safety Monthly Reporting Pla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085954">
              <w:rPr>
                <w:rFonts w:ascii="Times New Roman" w:hAnsi="Times New Roman" w:cs="Times New Roman"/>
                <w:sz w:val="18"/>
                <w:szCs w:val="18"/>
              </w:rPr>
              <w:t>$34.5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>
              <w:rPr>
                <w:rFonts w:ascii="Times New Roman" w:hAnsi="Times New Roman" w:cs="Times New Roman"/>
                <w:sz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6E1E99" w:rsidRDefault="00887CFF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4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althcare Worker Demographic Dat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333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,333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085954">
              <w:rPr>
                <w:rFonts w:ascii="Times New Roman" w:hAnsi="Times New Roman" w:cs="Times New Roman"/>
                <w:sz w:val="18"/>
                <w:szCs w:val="18"/>
              </w:rPr>
              <w:t>$34.5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033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12,500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33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5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Exposure to Blood/Body Fluid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500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,500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085954">
              <w:rPr>
                <w:rFonts w:ascii="Times New Roman" w:hAnsi="Times New Roman" w:cs="Times New Roman"/>
                <w:sz w:val="18"/>
                <w:szCs w:val="18"/>
              </w:rPr>
              <w:t>$34.5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84,375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90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6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87CFF" w:rsidRPr="001351E8" w:rsidRDefault="00887CFF" w:rsidP="00887CFF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althcare Worker Prophylaxis/Treatment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772B55" w:rsidRDefault="000D08F0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0" w:type="auto"/>
            <w:shd w:val="clear" w:color="auto" w:fill="auto"/>
          </w:tcPr>
          <w:p w:rsidR="00887CFF" w:rsidRPr="00772B55" w:rsidRDefault="00887CFF" w:rsidP="00887CF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0" w:type="auto"/>
            <w:shd w:val="clear" w:color="auto" w:fill="auto"/>
          </w:tcPr>
          <w:p w:rsidR="00887CFF" w:rsidRDefault="00887CFF" w:rsidP="00887CFF">
            <w:pPr>
              <w:jc w:val="center"/>
            </w:pPr>
            <w:r w:rsidRPr="00085954">
              <w:rPr>
                <w:rFonts w:ascii="Times New Roman" w:hAnsi="Times New Roman" w:cs="Times New Roman"/>
                <w:sz w:val="18"/>
                <w:szCs w:val="18"/>
              </w:rPr>
              <w:t>$34.5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87CFF" w:rsidRPr="001351E8" w:rsidRDefault="00BC4E4C" w:rsidP="00655C9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55C90">
              <w:rPr>
                <w:rFonts w:ascii="Times New Roman" w:hAnsi="Times New Roman" w:cs="Times New Roman"/>
                <w:sz w:val="18"/>
                <w:szCs w:val="18"/>
              </w:rPr>
              <w:t>961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87CFF" w:rsidRPr="008F5742" w:rsidRDefault="00887CFF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2,656</w:t>
            </w:r>
          </w:p>
        </w:tc>
        <w:tc>
          <w:tcPr>
            <w:tcW w:w="0" w:type="auto"/>
            <w:shd w:val="clear" w:color="auto" w:fill="auto"/>
          </w:tcPr>
          <w:p w:rsidR="00887CFF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07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Follow-Up Laboratory Testing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25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2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18.7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713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1,706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006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210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althcare Worker Prophylaxis/Treatment-Influenz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1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4.5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3.7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379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4,063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7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0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Module Annual Survey – Acute Care Facilit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772B55" w:rsidRDefault="000D08F0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08</w:t>
            </w:r>
          </w:p>
        </w:tc>
        <w:tc>
          <w:tcPr>
            <w:tcW w:w="0" w:type="auto"/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70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87CFF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BC4E4C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341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8F5742" w:rsidRDefault="008F5742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4,78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6E1E99" w:rsidRDefault="00033DD4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444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1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Module Monthly Reporting Pla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54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3,499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3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Module Monthly Reporting Denominator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887CFF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2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78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44,93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30248A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38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5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Incident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887CFF">
              <w:rPr>
                <w:rFonts w:ascii="Times New Roman" w:hAnsi="Times New Roman" w:cs="Times New Roman"/>
                <w:sz w:val="18"/>
                <w:szCs w:val="18"/>
              </w:rPr>
              <w:t>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82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9,158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8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6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Module Annual Survey - Non-Acute Care Facilit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2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99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61338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 w:rsidR="0061338C">
              <w:rPr>
                <w:rFonts w:ascii="Times New Roman" w:hAnsi="Times New Roman" w:cs="Times New Roman"/>
                <w:sz w:val="18"/>
              </w:rPr>
              <w:t>10,205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006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7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Acute Hemolytic Transfusion Reac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027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3,327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30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8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Allergic Transfusion Reac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027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3,327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61338C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1338C">
              <w:rPr>
                <w:rFonts w:ascii="Times New Roman" w:hAnsi="Times New Roman" w:cs="Times New Roman"/>
                <w:sz w:val="18"/>
                <w:szCs w:val="18"/>
              </w:rPr>
              <w:t>2,30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09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Delayed Hemolytic Transfusion Reac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57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61338C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0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Delayed Serologic Transfusion Reac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13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1,663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61338C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15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1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Febrile Non-hemolytic Transfusion Reac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61338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1338C">
              <w:rPr>
                <w:rFonts w:ascii="Times New Roman" w:hAnsi="Times New Roman" w:cs="Times New Roman"/>
                <w:sz w:val="18"/>
                <w:szCs w:val="18"/>
              </w:rPr>
              <w:t>$21,027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23,327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61338C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30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2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Hypotensive Transfusion Reac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61338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1338C">
              <w:rPr>
                <w:rFonts w:ascii="Times New Roman" w:hAnsi="Times New Roman" w:cs="Times New Roman"/>
                <w:sz w:val="18"/>
                <w:szCs w:val="18"/>
              </w:rPr>
              <w:t>$5,2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3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Infec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4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Post Transfusion Purpur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5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Dyspnea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6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Graft vs. Host Disease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7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Related Acute Lung Injur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8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Circulatory Overload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13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11,663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15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19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Unknown Transfusion Reac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320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Hemovigilance Adverse Reaction - Other Transfusion Reac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1.5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4.9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43074"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5,832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0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 xml:space="preserve">Outpatient Procedure Component—Annual Facility Survey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0D08F0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0D08F0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3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,926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8F5742">
              <w:rPr>
                <w:rFonts w:ascii="Times New Roman" w:hAnsi="Times New Roman" w:cs="Times New Roman"/>
                <w:sz w:val="18"/>
              </w:rPr>
              <w:t>$</w:t>
            </w:r>
            <w:r w:rsidR="00BC4E4C">
              <w:rPr>
                <w:rFonts w:ascii="Times New Roman" w:hAnsi="Times New Roman" w:cs="Times New Roman"/>
                <w:sz w:val="18"/>
              </w:rPr>
              <w:t>27</w:t>
            </w:r>
            <w:r w:rsidR="0061338C">
              <w:rPr>
                <w:rFonts w:ascii="Times New Roman" w:hAnsi="Times New Roman" w:cs="Times New Roman"/>
                <w:sz w:val="18"/>
              </w:rPr>
              <w:t>,</w:t>
            </w:r>
            <w:r w:rsidR="00BC4E4C">
              <w:rPr>
                <w:rFonts w:ascii="Times New Roman" w:hAnsi="Times New Roman" w:cs="Times New Roman"/>
                <w:sz w:val="18"/>
              </w:rPr>
              <w:t>042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,116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1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Outpatient Procedure Component - Monthly Reporting Pla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6E1E99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10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6E1E99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="005521F3" w:rsidRPr="00772B55">
              <w:rPr>
                <w:rFonts w:ascii="Times New Roman" w:hAnsi="Times New Roman" w:cs="Times New Roman"/>
                <w:sz w:val="18"/>
                <w:szCs w:val="18"/>
              </w:rPr>
              <w:t>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3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70,66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BC4E4C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649,00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8,33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2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Outpatient  Procedure Component Same Day Outcome Measure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6E1E99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3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0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3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Pr="00BC4E4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BC4E4C">
              <w:rPr>
                <w:rFonts w:ascii="Times New Roman" w:hAnsi="Times New Roman" w:cs="Times New Roman"/>
                <w:sz w:val="18"/>
                <w:szCs w:val="18"/>
              </w:rPr>
              <w:t>487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649,00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4,513</w:t>
            </w:r>
          </w:p>
        </w:tc>
      </w:tr>
      <w:tr w:rsidR="00033DD4" w:rsidRPr="006E1E99" w:rsidTr="00033DD4">
        <w:trPr>
          <w:trHeight w:val="532"/>
        </w:trPr>
        <w:tc>
          <w:tcPr>
            <w:tcW w:w="0" w:type="auto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3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 xml:space="preserve">Outpatient Procedure Component - Monthly Denominators for Same Day Outcome Measures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6E1E99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,333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9,6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3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1,794,667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311,52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83,147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4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 xml:space="preserve">OPC-  SSI Denominator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6E1E99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,667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50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87CFF">
              <w:rPr>
                <w:rFonts w:ascii="Times New Roman" w:hAnsi="Times New Roman" w:cs="Times New Roman"/>
                <w:sz w:val="18"/>
                <w:szCs w:val="18"/>
              </w:rPr>
              <w:t>$33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1,570,333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14,602,50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,032,167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405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OPC Surgical Site Infection (SSI) Event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6E1E99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333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05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114,45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3,407,25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292,80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0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Outpatient Dialysis Center Practices Survey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772B55" w:rsidRDefault="006E1E99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,028</w:t>
            </w:r>
          </w:p>
        </w:tc>
        <w:tc>
          <w:tcPr>
            <w:tcW w:w="0" w:type="auto"/>
            <w:shd w:val="clear" w:color="auto" w:fill="auto"/>
          </w:tcPr>
          <w:p w:rsidR="008F5742" w:rsidRPr="00772B55" w:rsidRDefault="008F5742" w:rsidP="008F574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8,23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87CFF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F5742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BC4E4C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737,14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8F5742" w:rsidRDefault="008F5742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5</w:t>
            </w:r>
            <w:r w:rsidR="0030248A">
              <w:rPr>
                <w:rFonts w:ascii="Times New Roman" w:hAnsi="Times New Roman" w:cs="Times New Roman"/>
                <w:sz w:val="18"/>
                <w:szCs w:val="18"/>
              </w:rPr>
              <w:t>69,10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6E1E99" w:rsidRDefault="0030248A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4,474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1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ialysis Monthly Reporting Pla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6E1E99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10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3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238,915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227,15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,765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2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ialysis Event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6E1E99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8,75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75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3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2,986,438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5,678,75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692,313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3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enominator for Outpatient Dialysi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6E1E99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20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4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3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447,83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454,300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,</w:t>
            </w:r>
            <w:r w:rsidR="0030248A">
              <w:rPr>
                <w:rFonts w:ascii="Times New Roman" w:hAnsi="Times New Roman" w:cs="Times New Roman"/>
                <w:sz w:val="18"/>
                <w:szCs w:val="18"/>
              </w:rPr>
              <w:t>39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4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8F5742" w:rsidRPr="001351E8" w:rsidRDefault="008F5742" w:rsidP="008F574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Prevention Process Measures Monthly Monitoring for Dialysis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772B55" w:rsidRDefault="006E1E99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,400</w:t>
            </w:r>
          </w:p>
        </w:tc>
        <w:tc>
          <w:tcPr>
            <w:tcW w:w="0" w:type="auto"/>
            <w:shd w:val="clear" w:color="auto" w:fill="auto"/>
          </w:tcPr>
          <w:p w:rsidR="008F5742" w:rsidRPr="00772B55" w:rsidRDefault="006E1E99" w:rsidP="006E1E9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</w:t>
            </w:r>
            <w:r w:rsidR="008F5742" w:rsidRPr="00772B55">
              <w:rPr>
                <w:rFonts w:ascii="Times New Roman" w:hAnsi="Times New Roman" w:cs="Times New Roman"/>
                <w:sz w:val="18"/>
                <w:szCs w:val="18"/>
              </w:rPr>
              <w:t>,0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87CFF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8F5742" w:rsidP="00887CFF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887CFF">
              <w:rPr>
                <w:rFonts w:ascii="Times New Roman" w:hAnsi="Times New Roman" w:cs="Times New Roman"/>
                <w:sz w:val="18"/>
                <w:szCs w:val="18"/>
              </w:rPr>
              <w:t>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8F5742" w:rsidRPr="001351E8" w:rsidRDefault="00BC4E4C" w:rsidP="008F5742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888,36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8F5742" w:rsidRDefault="008F5742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BC4E4C">
              <w:rPr>
                <w:rFonts w:ascii="Times New Roman" w:hAnsi="Times New Roman" w:cs="Times New Roman"/>
                <w:sz w:val="18"/>
                <w:szCs w:val="18"/>
              </w:rPr>
              <w:t>1,103,30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8F5742" w:rsidRPr="006E1E99" w:rsidRDefault="00033DD4" w:rsidP="00BC4E4C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4,940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5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ialysis Patient Influenza Vaccination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6E1E99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600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4,06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3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28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39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131,828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033DD4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7,562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6</w:t>
            </w:r>
          </w:p>
        </w:tc>
        <w:tc>
          <w:tcPr>
            <w:tcW w:w="0" w:type="auto"/>
            <w:gridSpan w:val="2"/>
            <w:shd w:val="clear" w:color="auto" w:fill="auto"/>
            <w:vAlign w:val="bottom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Dialysis Patient Influenza Vaccination Denominator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6E1E99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2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27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33.6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2.4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412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8,789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6E1E99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E99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6E1E99">
              <w:rPr>
                <w:rFonts w:ascii="Times New Roman" w:hAnsi="Times New Roman" w:cs="Times New Roman"/>
                <w:sz w:val="18"/>
                <w:szCs w:val="18"/>
              </w:rPr>
              <w:t>377</w:t>
            </w:r>
          </w:p>
        </w:tc>
      </w:tr>
      <w:tr w:rsidR="00033DD4" w:rsidRPr="006E1E99" w:rsidTr="00033DD4">
        <w:trPr>
          <w:trHeight w:val="288"/>
        </w:trPr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57.507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 xml:space="preserve">Home Dialysis Center Practices Survey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772B55" w:rsidRDefault="0061338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,028</w:t>
            </w:r>
          </w:p>
        </w:tc>
        <w:tc>
          <w:tcPr>
            <w:tcW w:w="0" w:type="auto"/>
            <w:shd w:val="clear" w:color="auto" w:fill="auto"/>
          </w:tcPr>
          <w:p w:rsidR="005521F3" w:rsidRPr="00772B55" w:rsidRDefault="005521F3" w:rsidP="005521F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2B55">
              <w:rPr>
                <w:rFonts w:ascii="Times New Roman" w:hAnsi="Times New Roman" w:cs="Times New Roman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887CFF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49.0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5521F3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351E8">
              <w:rPr>
                <w:rFonts w:ascii="Times New Roman" w:hAnsi="Times New Roman" w:cs="Times New Roman"/>
                <w:sz w:val="18"/>
                <w:szCs w:val="18"/>
              </w:rPr>
              <w:t>$39.6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521F3" w:rsidRPr="001351E8" w:rsidRDefault="00BC4E4C" w:rsidP="005521F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E1E99">
              <w:rPr>
                <w:rFonts w:ascii="Times New Roman" w:hAnsi="Times New Roman" w:cs="Times New Roman"/>
                <w:sz w:val="18"/>
                <w:szCs w:val="18"/>
              </w:rPr>
              <w:t>546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5521F3" w:rsidRPr="008F5742" w:rsidRDefault="005521F3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F5742">
              <w:rPr>
                <w:rFonts w:ascii="Times New Roman" w:hAnsi="Times New Roman" w:cs="Times New Roman"/>
                <w:sz w:val="18"/>
                <w:szCs w:val="18"/>
              </w:rPr>
              <w:t>$6,941</w:t>
            </w:r>
          </w:p>
        </w:tc>
        <w:tc>
          <w:tcPr>
            <w:tcW w:w="0" w:type="auto"/>
            <w:shd w:val="clear" w:color="auto" w:fill="auto"/>
          </w:tcPr>
          <w:p w:rsidR="005521F3" w:rsidRPr="006E1E99" w:rsidRDefault="006E1E99" w:rsidP="00BC4E4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E1E99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033DD4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6E1E99">
              <w:rPr>
                <w:rFonts w:ascii="Times New Roman" w:hAnsi="Times New Roman" w:cs="Times New Roman"/>
                <w:sz w:val="18"/>
                <w:szCs w:val="18"/>
              </w:rPr>
              <w:t>605</w:t>
            </w:r>
          </w:p>
        </w:tc>
      </w:tr>
      <w:tr w:rsidR="00033DD4" w:rsidRPr="005F1401" w:rsidTr="00033DD4">
        <w:trPr>
          <w:trHeight w:val="288"/>
        </w:trPr>
        <w:tc>
          <w:tcPr>
            <w:tcW w:w="0" w:type="auto"/>
            <w:gridSpan w:val="2"/>
            <w:shd w:val="clear" w:color="auto" w:fill="auto"/>
            <w:vAlign w:val="bottom"/>
            <w:hideMark/>
          </w:tcPr>
          <w:p w:rsidR="006E1E99" w:rsidRPr="001351E8" w:rsidRDefault="006E1E99" w:rsidP="00772B5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72B55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otal Estimated Annual Cost Burden</w:t>
            </w:r>
          </w:p>
        </w:tc>
        <w:tc>
          <w:tcPr>
            <w:tcW w:w="0" w:type="auto"/>
            <w:gridSpan w:val="5"/>
            <w:shd w:val="clear" w:color="auto" w:fill="auto"/>
            <w:vAlign w:val="bottom"/>
          </w:tcPr>
          <w:p w:rsidR="006E1E99" w:rsidRPr="001351E8" w:rsidRDefault="006E1E99" w:rsidP="00772B55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:rsidR="006E1E99" w:rsidRPr="001351E8" w:rsidRDefault="00BC4E4C" w:rsidP="00002AD6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$</w:t>
            </w:r>
            <w:r w:rsidR="006E1E99">
              <w:rPr>
                <w:rFonts w:ascii="Times New Roman" w:hAnsi="Times New Roman" w:cs="Times New Roman"/>
                <w:b/>
                <w:sz w:val="18"/>
                <w:szCs w:val="18"/>
              </w:rPr>
              <w:t>110,</w:t>
            </w:r>
            <w:r w:rsidR="00002AD6">
              <w:rPr>
                <w:rFonts w:ascii="Times New Roman" w:hAnsi="Times New Roman" w:cs="Times New Roman"/>
                <w:b/>
                <w:sz w:val="18"/>
                <w:szCs w:val="18"/>
              </w:rPr>
              <w:t>877,550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6E1E99" w:rsidRPr="00B05B0C" w:rsidRDefault="006E1E99" w:rsidP="006E1E99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:rsidR="006E1E99" w:rsidRPr="00B05B0C" w:rsidRDefault="00002AD6" w:rsidP="00772B55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$70,890,910</w:t>
            </w:r>
          </w:p>
        </w:tc>
      </w:tr>
    </w:tbl>
    <w:p w:rsidR="00124925" w:rsidRPr="00124925" w:rsidRDefault="00FB22B2" w:rsidP="00124925">
      <w:pPr>
        <w:pStyle w:val="NoSpacing"/>
        <w:rPr>
          <w:rFonts w:ascii="Times New Roman" w:hAnsi="Times New Roman" w:cs="Times New Roman"/>
        </w:rPr>
      </w:pPr>
      <w:r w:rsidRPr="00FB22B2">
        <w:rPr>
          <w:rFonts w:ascii="Times New Roman" w:hAnsi="Times New Roman" w:cs="Times New Roman"/>
        </w:rPr>
        <w:t>*</w:t>
      </w:r>
      <w:r w:rsidR="004869B6">
        <w:rPr>
          <w:rFonts w:ascii="Times New Roman" w:hAnsi="Times New Roman" w:cs="Times New Roman"/>
        </w:rPr>
        <w:t>C</w:t>
      </w:r>
      <w:r w:rsidRPr="00FB22B2">
        <w:rPr>
          <w:rFonts w:ascii="Times New Roman" w:hAnsi="Times New Roman" w:cs="Times New Roman"/>
        </w:rPr>
        <w:t xml:space="preserve">ost </w:t>
      </w:r>
      <w:r w:rsidR="007342C5">
        <w:rPr>
          <w:rFonts w:ascii="Times New Roman" w:hAnsi="Times New Roman" w:cs="Times New Roman"/>
        </w:rPr>
        <w:t>for some</w:t>
      </w:r>
      <w:r w:rsidR="004869B6">
        <w:rPr>
          <w:rFonts w:ascii="Times New Roman" w:hAnsi="Times New Roman" w:cs="Times New Roman"/>
        </w:rPr>
        <w:t xml:space="preserve"> data collection</w:t>
      </w:r>
      <w:r w:rsidR="007342C5">
        <w:rPr>
          <w:rFonts w:ascii="Times New Roman" w:hAnsi="Times New Roman" w:cs="Times New Roman"/>
        </w:rPr>
        <w:t xml:space="preserve"> forms</w:t>
      </w:r>
      <w:r w:rsidR="007342C5" w:rsidRPr="00FB22B2">
        <w:rPr>
          <w:rFonts w:ascii="Times New Roman" w:hAnsi="Times New Roman" w:cs="Times New Roman"/>
        </w:rPr>
        <w:t xml:space="preserve"> </w:t>
      </w:r>
      <w:r w:rsidR="00286875">
        <w:rPr>
          <w:rFonts w:ascii="Times New Roman" w:hAnsi="Times New Roman" w:cs="Times New Roman"/>
        </w:rPr>
        <w:t>remained the same</w:t>
      </w:r>
      <w:r w:rsidR="004869B6">
        <w:rPr>
          <w:rFonts w:ascii="Times New Roman" w:hAnsi="Times New Roman" w:cs="Times New Roman"/>
        </w:rPr>
        <w:t>,</w:t>
      </w:r>
      <w:r w:rsidR="00FF4E8F">
        <w:rPr>
          <w:rFonts w:ascii="Times New Roman" w:hAnsi="Times New Roman" w:cs="Times New Roman"/>
        </w:rPr>
        <w:t xml:space="preserve"> due to </w:t>
      </w:r>
      <w:r w:rsidR="00286875">
        <w:rPr>
          <w:rFonts w:ascii="Times New Roman" w:hAnsi="Times New Roman" w:cs="Times New Roman"/>
        </w:rPr>
        <w:t>no changes</w:t>
      </w:r>
      <w:r w:rsidR="00FF4E8F">
        <w:rPr>
          <w:rFonts w:ascii="Times New Roman" w:hAnsi="Times New Roman" w:cs="Times New Roman"/>
        </w:rPr>
        <w:t xml:space="preserve"> in annual wages</w:t>
      </w:r>
      <w:r w:rsidR="005F1401" w:rsidRPr="00341CC7">
        <w:rPr>
          <w:rFonts w:ascii="Times New Roman" w:hAnsi="Times New Roman" w:cs="Times New Roman"/>
          <w:noProof/>
        </w:rPr>
        <w:t>.</w:t>
      </w:r>
      <w:r w:rsidR="008B3534">
        <w:rPr>
          <w:rFonts w:ascii="Times New Roman" w:hAnsi="Times New Roman" w:cs="Times New Roman"/>
          <w:noProof/>
        </w:rPr>
        <w:t xml:space="preserve"> </w:t>
      </w:r>
      <w:r w:rsidR="001351E8" w:rsidRPr="00341CC7">
        <w:rPr>
          <w:rFonts w:ascii="Times New Roman" w:hAnsi="Times New Roman" w:cs="Times New Roman"/>
          <w:noProof/>
        </w:rPr>
        <w:t>Values</w:t>
      </w:r>
      <w:r w:rsidR="001351E8">
        <w:rPr>
          <w:rFonts w:ascii="Times New Roman" w:hAnsi="Times New Roman" w:cs="Times New Roman"/>
        </w:rPr>
        <w:t xml:space="preserve"> </w:t>
      </w:r>
      <w:r w:rsidR="007342C5">
        <w:rPr>
          <w:rFonts w:ascii="Times New Roman" w:hAnsi="Times New Roman" w:cs="Times New Roman"/>
        </w:rPr>
        <w:t xml:space="preserve">were rounded </w:t>
      </w:r>
      <w:r w:rsidR="007342C5" w:rsidRPr="009526EE">
        <w:rPr>
          <w:rFonts w:ascii="Times New Roman" w:hAnsi="Times New Roman" w:cs="Times New Roman"/>
          <w:noProof/>
        </w:rPr>
        <w:t>prior to</w:t>
      </w:r>
      <w:r w:rsidR="007342C5">
        <w:rPr>
          <w:rFonts w:ascii="Times New Roman" w:hAnsi="Times New Roman" w:cs="Times New Roman"/>
        </w:rPr>
        <w:t xml:space="preserve"> summation. </w:t>
      </w:r>
      <w:r w:rsidR="00124925" w:rsidRPr="00124925">
        <w:rPr>
          <w:rFonts w:ascii="Times New Roman" w:hAnsi="Times New Roman" w:cs="Times New Roman"/>
        </w:rPr>
        <w:t xml:space="preserve">The form is not subject to PRA approval due to the statutory waiver for immunization-related work.    </w:t>
      </w:r>
    </w:p>
    <w:p w:rsidR="007342C5" w:rsidRPr="007342C5" w:rsidRDefault="007342C5" w:rsidP="005F1401">
      <w:pPr>
        <w:pStyle w:val="NoSpacing"/>
        <w:rPr>
          <w:rFonts w:ascii="Times New Roman" w:hAnsi="Times New Roman" w:cs="Times New Roman"/>
        </w:rPr>
      </w:pPr>
    </w:p>
    <w:sectPr w:rsidR="007342C5" w:rsidRPr="007342C5" w:rsidSect="005C3CC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390" w:right="1440" w:bottom="72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248A" w:rsidRDefault="0030248A" w:rsidP="0090549A">
      <w:pPr>
        <w:spacing w:after="0" w:line="240" w:lineRule="auto"/>
      </w:pPr>
      <w:r>
        <w:separator/>
      </w:r>
    </w:p>
  </w:endnote>
  <w:endnote w:type="continuationSeparator" w:id="0">
    <w:p w:rsidR="0030248A" w:rsidRDefault="0030248A" w:rsidP="009054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248A" w:rsidRDefault="0030248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248A" w:rsidRPr="0053480F" w:rsidRDefault="0030248A" w:rsidP="0053480F">
    <w:pPr>
      <w:pStyle w:val="Footer"/>
      <w:rPr>
        <w:rFonts w:ascii="Book Antiqua" w:hAnsi="Book Antiqua"/>
        <w:sz w:val="16"/>
        <w:szCs w:val="16"/>
      </w:rPr>
    </w:pPr>
    <w:r w:rsidRPr="00A910BA">
      <w:rPr>
        <w:rFonts w:ascii="Times New Roman" w:hAnsi="Times New Roman" w:cs="Times New Roman"/>
        <w:sz w:val="16"/>
        <w:szCs w:val="16"/>
      </w:rPr>
      <w:t>Revision of estimated national annual cost burden of data collection by NHSN data collection form.</w:t>
    </w:r>
    <w:r w:rsidRPr="0053480F">
      <w:rPr>
        <w:rFonts w:ascii="Book Antiqua" w:hAnsi="Book Antiqua"/>
        <w:sz w:val="16"/>
        <w:szCs w:val="16"/>
      </w:rPr>
      <w:ptab w:relativeTo="margin" w:alignment="right" w:leader="none"/>
    </w:r>
    <w:r w:rsidRPr="0053480F">
      <w:rPr>
        <w:rFonts w:ascii="Book Antiqua" w:hAnsi="Book Antiqua"/>
        <w:sz w:val="16"/>
        <w:szCs w:val="16"/>
      </w:rPr>
      <w:fldChar w:fldCharType="begin"/>
    </w:r>
    <w:r w:rsidRPr="0053480F">
      <w:rPr>
        <w:rFonts w:ascii="Book Antiqua" w:hAnsi="Book Antiqua"/>
        <w:sz w:val="16"/>
        <w:szCs w:val="16"/>
      </w:rPr>
      <w:instrText xml:space="preserve"> PAGE   \* MERGEFORMAT </w:instrText>
    </w:r>
    <w:r w:rsidRPr="0053480F">
      <w:rPr>
        <w:rFonts w:ascii="Book Antiqua" w:hAnsi="Book Antiqua"/>
        <w:sz w:val="16"/>
        <w:szCs w:val="16"/>
      </w:rPr>
      <w:fldChar w:fldCharType="separate"/>
    </w:r>
    <w:r w:rsidR="00835E43">
      <w:rPr>
        <w:rFonts w:ascii="Book Antiqua" w:hAnsi="Book Antiqua"/>
        <w:noProof/>
        <w:sz w:val="16"/>
        <w:szCs w:val="16"/>
      </w:rPr>
      <w:t>1</w:t>
    </w:r>
    <w:r w:rsidRPr="0053480F">
      <w:rPr>
        <w:rFonts w:ascii="Book Antiqua" w:hAnsi="Book Antiqua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248A" w:rsidRDefault="003024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248A" w:rsidRDefault="0030248A" w:rsidP="0090549A">
      <w:pPr>
        <w:spacing w:after="0" w:line="240" w:lineRule="auto"/>
      </w:pPr>
      <w:r>
        <w:separator/>
      </w:r>
    </w:p>
  </w:footnote>
  <w:footnote w:type="continuationSeparator" w:id="0">
    <w:p w:rsidR="0030248A" w:rsidRDefault="0030248A" w:rsidP="009054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248A" w:rsidRDefault="0030248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248A" w:rsidRPr="00A910BA" w:rsidRDefault="0030248A" w:rsidP="0090549A">
    <w:pPr>
      <w:pStyle w:val="Header"/>
      <w:rPr>
        <w:rFonts w:ascii="Times New Roman" w:hAnsi="Times New Roman" w:cs="Times New Roman"/>
        <w:sz w:val="16"/>
        <w:szCs w:val="16"/>
      </w:rPr>
    </w:pPr>
    <w:r w:rsidRPr="00A910BA">
      <w:rPr>
        <w:rFonts w:ascii="Times New Roman" w:hAnsi="Times New Roman" w:cs="Times New Roman"/>
        <w:sz w:val="16"/>
        <w:szCs w:val="16"/>
      </w:rPr>
      <w:t>National Healthcare Safety Network (NHSN)</w:t>
    </w:r>
  </w:p>
  <w:p w:rsidR="0030248A" w:rsidRPr="00A910BA" w:rsidRDefault="0030248A" w:rsidP="0090549A">
    <w:pPr>
      <w:pStyle w:val="Header"/>
      <w:rPr>
        <w:rFonts w:ascii="Times New Roman" w:hAnsi="Times New Roman" w:cs="Times New Roman"/>
        <w:sz w:val="16"/>
        <w:szCs w:val="16"/>
      </w:rPr>
    </w:pPr>
    <w:r w:rsidRPr="00A910BA">
      <w:rPr>
        <w:rFonts w:ascii="Times New Roman" w:hAnsi="Times New Roman" w:cs="Times New Roman"/>
        <w:sz w:val="16"/>
        <w:szCs w:val="16"/>
      </w:rPr>
      <w:t>OMB Control No. 0920-0666</w:t>
    </w:r>
  </w:p>
  <w:p w:rsidR="0030248A" w:rsidRPr="00A910BA" w:rsidRDefault="0030248A" w:rsidP="0090549A">
    <w:pPr>
      <w:pStyle w:val="Head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 xml:space="preserve">Revision Request </w:t>
    </w:r>
    <w:r w:rsidR="00E0070B">
      <w:rPr>
        <w:rFonts w:ascii="Times New Roman" w:hAnsi="Times New Roman" w:cs="Times New Roman"/>
        <w:sz w:val="16"/>
        <w:szCs w:val="16"/>
      </w:rPr>
      <w:t>July</w:t>
    </w:r>
    <w:r>
      <w:rPr>
        <w:rFonts w:ascii="Times New Roman" w:hAnsi="Times New Roman" w:cs="Times New Roman"/>
        <w:sz w:val="16"/>
        <w:szCs w:val="16"/>
      </w:rPr>
      <w:t xml:space="preserve"> 2019</w:t>
    </w:r>
  </w:p>
  <w:p w:rsidR="0030248A" w:rsidRPr="0053480F" w:rsidRDefault="0030248A">
    <w:pPr>
      <w:pStyle w:val="Header"/>
      <w:rPr>
        <w:rFonts w:ascii="Book Antiqua" w:hAnsi="Book Antiqua"/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248A" w:rsidRDefault="003024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515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DIxNzQxMDc1MjRS0lEKTi0uzszPAykwNKsFAL9EfgktAAAA"/>
  </w:docVars>
  <w:rsids>
    <w:rsidRoot w:val="0090549A"/>
    <w:rsid w:val="00002AD6"/>
    <w:rsid w:val="00003295"/>
    <w:rsid w:val="00011622"/>
    <w:rsid w:val="00033DD4"/>
    <w:rsid w:val="000519AD"/>
    <w:rsid w:val="0005425B"/>
    <w:rsid w:val="000557C5"/>
    <w:rsid w:val="00080683"/>
    <w:rsid w:val="000C3D2F"/>
    <w:rsid w:val="000D08F0"/>
    <w:rsid w:val="000E13B9"/>
    <w:rsid w:val="000F42F4"/>
    <w:rsid w:val="00100747"/>
    <w:rsid w:val="00124925"/>
    <w:rsid w:val="001351E8"/>
    <w:rsid w:val="0014386C"/>
    <w:rsid w:val="0015280F"/>
    <w:rsid w:val="00171D91"/>
    <w:rsid w:val="001B2E3F"/>
    <w:rsid w:val="001C26C7"/>
    <w:rsid w:val="001C5E80"/>
    <w:rsid w:val="00207D67"/>
    <w:rsid w:val="00237DCD"/>
    <w:rsid w:val="00242B0D"/>
    <w:rsid w:val="00286875"/>
    <w:rsid w:val="00293F3A"/>
    <w:rsid w:val="002959B6"/>
    <w:rsid w:val="002C0977"/>
    <w:rsid w:val="002C4F72"/>
    <w:rsid w:val="002C5141"/>
    <w:rsid w:val="002D7ADB"/>
    <w:rsid w:val="0030248A"/>
    <w:rsid w:val="0031384B"/>
    <w:rsid w:val="0031387A"/>
    <w:rsid w:val="0032444F"/>
    <w:rsid w:val="00341CC7"/>
    <w:rsid w:val="00352A21"/>
    <w:rsid w:val="003919D7"/>
    <w:rsid w:val="003960EE"/>
    <w:rsid w:val="0039654A"/>
    <w:rsid w:val="003A7401"/>
    <w:rsid w:val="003D3DDA"/>
    <w:rsid w:val="003D6CF9"/>
    <w:rsid w:val="003E06D1"/>
    <w:rsid w:val="004132DC"/>
    <w:rsid w:val="004652B7"/>
    <w:rsid w:val="004859C9"/>
    <w:rsid w:val="004869B6"/>
    <w:rsid w:val="004D0100"/>
    <w:rsid w:val="004F3CCE"/>
    <w:rsid w:val="00506723"/>
    <w:rsid w:val="005318DC"/>
    <w:rsid w:val="0053480F"/>
    <w:rsid w:val="00541A9F"/>
    <w:rsid w:val="00543FB8"/>
    <w:rsid w:val="005521F3"/>
    <w:rsid w:val="005811FB"/>
    <w:rsid w:val="005A094D"/>
    <w:rsid w:val="005C18A8"/>
    <w:rsid w:val="005C3CCB"/>
    <w:rsid w:val="005C463A"/>
    <w:rsid w:val="005C6B51"/>
    <w:rsid w:val="005E190F"/>
    <w:rsid w:val="005F1401"/>
    <w:rsid w:val="005F4FA4"/>
    <w:rsid w:val="0061338C"/>
    <w:rsid w:val="00625D12"/>
    <w:rsid w:val="00643074"/>
    <w:rsid w:val="00650A3E"/>
    <w:rsid w:val="00655C90"/>
    <w:rsid w:val="006641D3"/>
    <w:rsid w:val="006722F3"/>
    <w:rsid w:val="00685F24"/>
    <w:rsid w:val="006A1F46"/>
    <w:rsid w:val="006A643E"/>
    <w:rsid w:val="006C36D3"/>
    <w:rsid w:val="006E1E99"/>
    <w:rsid w:val="00702A07"/>
    <w:rsid w:val="00714C89"/>
    <w:rsid w:val="007342C5"/>
    <w:rsid w:val="00742F05"/>
    <w:rsid w:val="007675C2"/>
    <w:rsid w:val="00772B55"/>
    <w:rsid w:val="00780341"/>
    <w:rsid w:val="007B0492"/>
    <w:rsid w:val="007E09E5"/>
    <w:rsid w:val="007F3B2A"/>
    <w:rsid w:val="008004A6"/>
    <w:rsid w:val="0080639E"/>
    <w:rsid w:val="00821490"/>
    <w:rsid w:val="00835E43"/>
    <w:rsid w:val="008408E4"/>
    <w:rsid w:val="008712A0"/>
    <w:rsid w:val="00875A10"/>
    <w:rsid w:val="00885535"/>
    <w:rsid w:val="00887CFF"/>
    <w:rsid w:val="008A1941"/>
    <w:rsid w:val="008A34AE"/>
    <w:rsid w:val="008B1684"/>
    <w:rsid w:val="008B3534"/>
    <w:rsid w:val="008C150B"/>
    <w:rsid w:val="008D2BE8"/>
    <w:rsid w:val="008F5742"/>
    <w:rsid w:val="0090549A"/>
    <w:rsid w:val="00913D33"/>
    <w:rsid w:val="0093187F"/>
    <w:rsid w:val="009526EE"/>
    <w:rsid w:val="00952C11"/>
    <w:rsid w:val="0097172F"/>
    <w:rsid w:val="009763E0"/>
    <w:rsid w:val="00985BC9"/>
    <w:rsid w:val="0098623D"/>
    <w:rsid w:val="009A2894"/>
    <w:rsid w:val="009A2DD0"/>
    <w:rsid w:val="009C6B2F"/>
    <w:rsid w:val="009E3AAB"/>
    <w:rsid w:val="009E63B2"/>
    <w:rsid w:val="009F0C06"/>
    <w:rsid w:val="00A14D17"/>
    <w:rsid w:val="00A1520A"/>
    <w:rsid w:val="00A21C88"/>
    <w:rsid w:val="00A53862"/>
    <w:rsid w:val="00A56D54"/>
    <w:rsid w:val="00A838AD"/>
    <w:rsid w:val="00A910BA"/>
    <w:rsid w:val="00AA2862"/>
    <w:rsid w:val="00AA29AE"/>
    <w:rsid w:val="00AB6F4D"/>
    <w:rsid w:val="00AD0ABE"/>
    <w:rsid w:val="00B05B0C"/>
    <w:rsid w:val="00B21F49"/>
    <w:rsid w:val="00B31533"/>
    <w:rsid w:val="00B430CA"/>
    <w:rsid w:val="00B75337"/>
    <w:rsid w:val="00B77D58"/>
    <w:rsid w:val="00BC4E4C"/>
    <w:rsid w:val="00BC7F44"/>
    <w:rsid w:val="00C22628"/>
    <w:rsid w:val="00C30A04"/>
    <w:rsid w:val="00C341EA"/>
    <w:rsid w:val="00C424FA"/>
    <w:rsid w:val="00C53034"/>
    <w:rsid w:val="00C54F2B"/>
    <w:rsid w:val="00C64CD5"/>
    <w:rsid w:val="00C653D9"/>
    <w:rsid w:val="00C664CD"/>
    <w:rsid w:val="00CB0FE4"/>
    <w:rsid w:val="00CF0E1A"/>
    <w:rsid w:val="00D00240"/>
    <w:rsid w:val="00D140F1"/>
    <w:rsid w:val="00D352A0"/>
    <w:rsid w:val="00D6669E"/>
    <w:rsid w:val="00D87DD6"/>
    <w:rsid w:val="00DA188D"/>
    <w:rsid w:val="00DE6AFA"/>
    <w:rsid w:val="00DF241F"/>
    <w:rsid w:val="00E0070B"/>
    <w:rsid w:val="00E06B81"/>
    <w:rsid w:val="00E229F1"/>
    <w:rsid w:val="00E25678"/>
    <w:rsid w:val="00E4751E"/>
    <w:rsid w:val="00E63BFE"/>
    <w:rsid w:val="00E74FA7"/>
    <w:rsid w:val="00E82AE1"/>
    <w:rsid w:val="00E877B2"/>
    <w:rsid w:val="00EB112D"/>
    <w:rsid w:val="00EC51A6"/>
    <w:rsid w:val="00F15529"/>
    <w:rsid w:val="00F36036"/>
    <w:rsid w:val="00F62512"/>
    <w:rsid w:val="00F648D4"/>
    <w:rsid w:val="00F649BE"/>
    <w:rsid w:val="00F810E7"/>
    <w:rsid w:val="00F9354B"/>
    <w:rsid w:val="00F936C9"/>
    <w:rsid w:val="00F959CB"/>
    <w:rsid w:val="00F97ADD"/>
    <w:rsid w:val="00FB22B2"/>
    <w:rsid w:val="00FB5CC8"/>
    <w:rsid w:val="00FC3F77"/>
    <w:rsid w:val="00FF4E8F"/>
    <w:rsid w:val="00FF4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155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49A"/>
  </w:style>
  <w:style w:type="paragraph" w:styleId="Footer">
    <w:name w:val="footer"/>
    <w:basedOn w:val="Normal"/>
    <w:link w:val="FooterChar"/>
    <w:uiPriority w:val="99"/>
    <w:unhideWhenUsed/>
    <w:rsid w:val="00905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49A"/>
  </w:style>
  <w:style w:type="paragraph" w:styleId="BalloonText">
    <w:name w:val="Balloon Text"/>
    <w:basedOn w:val="Normal"/>
    <w:link w:val="BalloonTextChar"/>
    <w:uiPriority w:val="99"/>
    <w:semiHidden/>
    <w:unhideWhenUsed/>
    <w:rsid w:val="00534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80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14D17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49A"/>
  </w:style>
  <w:style w:type="paragraph" w:styleId="Footer">
    <w:name w:val="footer"/>
    <w:basedOn w:val="Normal"/>
    <w:link w:val="FooterChar"/>
    <w:uiPriority w:val="99"/>
    <w:unhideWhenUsed/>
    <w:rsid w:val="009054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49A"/>
  </w:style>
  <w:style w:type="paragraph" w:styleId="BalloonText">
    <w:name w:val="Balloon Text"/>
    <w:basedOn w:val="Normal"/>
    <w:link w:val="BalloonTextChar"/>
    <w:uiPriority w:val="99"/>
    <w:semiHidden/>
    <w:unhideWhenUsed/>
    <w:rsid w:val="00534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80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14D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8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20408-DCB1-4B92-B5B4-E358045CB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55</Words>
  <Characters>715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C</Company>
  <LinksUpToDate>false</LinksUpToDate>
  <CharactersWithSpaces>8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m7</dc:creator>
  <cp:lastModifiedBy>SYSTEM</cp:lastModifiedBy>
  <cp:revision>2</cp:revision>
  <cp:lastPrinted>2019-07-09T14:25:00Z</cp:lastPrinted>
  <dcterms:created xsi:type="dcterms:W3CDTF">2019-10-10T19:36:00Z</dcterms:created>
  <dcterms:modified xsi:type="dcterms:W3CDTF">2019-10-10T19:36:00Z</dcterms:modified>
</cp:coreProperties>
</file>